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utomotive Engineer Position</w:t>
      </w:r>
    </w:p>
    <w:bookmarkEnd w:id="20"/>
    <w:p>
      <w:pPr>
        <w:pStyle w:val="BodyText"/>
      </w:pPr>
      <w:r>
        <w:t xml:space="preserve">Zara Khan</w:t>
      </w:r>
    </w:p>
    <w:p>
      <w:pPr>
        <w:pStyle w:val="BodyText"/>
      </w:pPr>
      <w:r>
        <w:t xml:space="preserve">Department of Mechanical Engineering</w:t>
      </w:r>
    </w:p>
    <w:p>
      <w:pPr>
        <w:pStyle w:val="BodyText"/>
      </w:pPr>
      <w:r>
        <w:t xml:space="preserve">COMSATS University Islamabad (Abbasia Campus)</w:t>
      </w:r>
    </w:p>
    <w:p>
      <w:pPr>
        <w:pStyle w:val="BodyText"/>
      </w:pPr>
      <w:r>
        <w:t xml:space="preserve">Islamabad, Capital Territory, Pakistan</w:t>
      </w:r>
    </w:p>
    <w:p>
      <w:pPr>
        <w:pStyle w:val="BodyText"/>
      </w:pPr>
      <w:r>
        <w:t xml:space="preserve">+92-321-7865432 | zara.khan@comsats.edu.pk</w:t>
      </w:r>
    </w:p>
    <w:p>
      <w:pPr>
        <w:pStyle w:val="BodyText"/>
      </w:pPr>
      <w:r>
        <w:t xml:space="preserve">Date: October 26, 2023</w:t>
      </w:r>
    </w:p>
    <w:p>
      <w:pPr>
        <w:pStyle w:val="BodyText"/>
      </w:pPr>
      <w:r>
        <w:t xml:space="preserve">Hiring Manager</w:t>
      </w:r>
    </w:p>
    <w:p>
      <w:pPr>
        <w:pStyle w:val="BodyText"/>
      </w:pPr>
      <w:r>
        <w:t xml:space="preserve">Automotive Division</w:t>
      </w:r>
    </w:p>
    <w:p>
      <w:pPr>
        <w:pStyle w:val="BodyText"/>
      </w:pPr>
      <w:r>
        <w:t xml:space="preserve">Elite Motors Pakistan Ltd.</w:t>
      </w:r>
    </w:p>
    <w:p>
      <w:pPr>
        <w:pStyle w:val="BodyText"/>
      </w:pPr>
      <w:r>
        <w:t xml:space="preserve">Pakistan Islamabad Automotive Hub (PIAH)</w:t>
      </w:r>
    </w:p>
    <w:p>
      <w:pPr>
        <w:pStyle w:val="BodyText"/>
      </w:pPr>
      <w:r>
        <w:t xml:space="preserve">Islamabad, Pakistan</w:t>
      </w:r>
    </w:p>
    <w:bookmarkStart w:id="21" w:name="X02fd46db8f440f7a0a120287f6c7c23aa773e2a"/>
    <w:p>
      <w:pPr>
        <w:pStyle w:val="Heading2"/>
      </w:pPr>
      <w:r>
        <w:t xml:space="preserve">Subject: Application for Automotive Engineer Internship Position</w:t>
      </w:r>
    </w:p>
    <w:bookmarkEnd w:id="21"/>
    <w:p>
      <w:pPr>
        <w:pStyle w:val="FirstParagraph"/>
      </w:pPr>
      <w:r>
        <w:t xml:space="preserve">Dear Hiring Manager,</w:t>
      </w:r>
    </w:p>
    <w:p>
      <w:pPr>
        <w:pStyle w:val="BodyText"/>
      </w:pPr>
      <w:r>
        <w:t xml:space="preserve">I am writing this Internship Application Letter to express my enthusiastic interest in the Automotive Engineer Internship position at Elite Motors Pakistan Ltd., as advertised on the Pakistan Islamabad Automotive Association (PIAA) career portal. As a final-year Mechanical Engineering student at COMSATS University Islamabad with a specialization in automotive systems, I have meticulously prepared myself to contribute meaningfully to your team while gaining hands-on experience in the dynamic landscape of automotive engineering within Pakistan Islamabad's rapidly evolving industrial ecosystem.</w:t>
      </w:r>
    </w:p>
    <w:p>
      <w:pPr>
        <w:pStyle w:val="BodyText"/>
      </w:pPr>
      <w:r>
        <w:t xml:space="preserve">My academic journey has been strategically aligned with the demands of modern automotive engineering. Courses such as Vehicle Dynamics, Internal Combustion Engines, Automotive Materials Science, and Advanced CAD/CAM have equipped me with technical competencies directly applicable to your operations. In my capstone project on "Electric Powertrain Optimization for Urban Commuters," I developed a simulation model using MATLAB/Simulink that reduced theoretical energy consumption by 18% – a solution I believe could significantly support Elite Motors' upcoming EV initiatives in Pakistan Islamabad's growing e-mobility market. This project was recognized as the 'Best Innovation Project' at the National Automotive Engineering Symposium held at NUST Islamabad earlier this year.</w:t>
      </w:r>
    </w:p>
    <w:p>
      <w:pPr>
        <w:pStyle w:val="BodyText"/>
      </w:pPr>
      <w:r>
        <w:t xml:space="preserve">What truly sets me apart is my contextual understanding of Pakistan's automotive industry challenges and opportunities. Having grown up witnessing the evolution from traditional vehicle manufacturing to emerging electric mobility solutions in Islamabad, I deeply appreciate how local engineering talent must balance global standards with regional requirements. During a field visit to Toyota Pakistan's assembly plant in Lahore, I observed firsthand how technical adaptation for monsoon conditions and fuel infrastructure limitations shapes automotive design – insights I've incorporated into my coursework. This perspective is vital as Elite Motors navigates Pakistan Islamabad's unique market where 78% of vehicles operate under extreme temperature variations (as per PIAA 2023 report), demanding robust engineering solutions.</w:t>
      </w:r>
    </w:p>
    <w:p>
      <w:pPr>
        <w:pStyle w:val="BodyText"/>
      </w:pPr>
      <w:r>
        <w:t xml:space="preserve">I am particularly drawn to your company's pioneering work on the "Pakistan Urban Mobility Initiative" – a project developing affordable, locally-adapted electric two-wheelers for Islamabad's congested streets. My internship proposal includes three key value propositions: First, I will assist in thermal management system testing under simulated Pakistan Islamabad climate conditions. Second, I will contribute to your supply chain optimization task force by analyzing local component availability data from the Pakistan Automotive Components Association (PACA). Third, I will document design modifications for monsoon resilience in a comprehensive technical report that can be referenced across future projects.</w:t>
      </w:r>
    </w:p>
    <w:p>
      <w:pPr>
        <w:pStyle w:val="BodyText"/>
      </w:pPr>
      <w:r>
        <w:t xml:space="preserve">My technical toolkit includes proficiency in AutoCAD (2D/3D), ANSYS Fluent for CFD analysis, and Python for data-driven diagnostics – skills demonstrated during my internship at K-Electric's EV R&amp;D department. More importantly, I've developed the cultural fluency essential for success in Pakistan Islamabad's engineering environment through active participation in the Islamabad Young Engineers Society (IYES), where I organized workshops on "Sustainable Manufacturing Practices" attended by 150+ students and industry professionals. This experience taught me to communicate complex technical concepts across diverse stakeholders – a skill critical when working with teams spanning design engineers, production staff, and government regulators in Pakistan's automotive sector.</w:t>
      </w:r>
    </w:p>
    <w:p>
      <w:pPr>
        <w:pStyle w:val="BodyText"/>
      </w:pPr>
      <w:r>
        <w:t xml:space="preserve">What excites me most about contributing to Elite Motors is the opportunity to support Pakistan's vision for automotive self-sufficiency. With the National Automotive Policy 2023 targeting 35% local content in vehicle manufacturing by 2027, interns like myself are positioned at the forefront of this transformation. I'm particularly inspired by your collaboration with Islamabad's new Electric Vehicle Development Center (EVDCC), and I'm eager to learn from your engineers while applying academic knowledge to real-world challenges like developing cost-effective battery cooling systems for Pakistan Islamabad's 45°C summer conditions.</w:t>
      </w:r>
    </w:p>
    <w:p>
      <w:pPr>
        <w:pStyle w:val="BodyText"/>
      </w:pPr>
      <w:r>
        <w:t xml:space="preserve">My commitment extends beyond technical skills. I've developed resilience through participation in the Pakistan Engineering Council's (PEC) National Safety Audit Program, where I conducted vehicle safety assessments across Islamabad's public transport network. This experience taught me to prioritize human safety in engineering decisions – a principle that aligns perfectly with Elite Motors' "Safety First" corporate mantra. Furthermore, my fluency in Urdu and English allows me to effectively collaborate with both technical teams and local communities during field testing, ensuring solutions are contextually appropriate.</w:t>
      </w:r>
    </w:p>
    <w:p>
      <w:pPr>
        <w:pStyle w:val="BodyText"/>
      </w:pPr>
      <w:r>
        <w:t xml:space="preserve">I am confident that my academic foundation, practical exposure to Pakistan's automotive challenges, and deep understanding of Islamabad's engineering ecosystem position me to deliver immediate value during this internship. I would welcome the opportunity to discuss how my skills in powertrain optimization and climate-adaptive design can support Elite Motors' mission to revolutionize mobility solutions in Pakistan Islamabad. Thank you for considering this Internship Application Letter – I have attached my resume and academic transcripts for your review, and I am available for an interview at your earliest convenience.</w:t>
      </w:r>
    </w:p>
    <w:p>
      <w:pPr>
        <w:pStyle w:val="BodyText"/>
      </w:pPr>
      <w:r>
        <w:t xml:space="preserve">With sincere enthusiasm,</w:t>
      </w:r>
    </w:p>
    <w:p>
      <w:pPr>
        <w:pStyle w:val="BodyText"/>
      </w:pPr>
      <w:r>
        <w:t xml:space="preserve">Sincerely,</w:t>
      </w:r>
    </w:p>
    <w:bookmarkStart w:id="22" w:name="zara-khan"/>
    <w:p>
      <w:pPr>
        <w:pStyle w:val="Heading3"/>
      </w:pPr>
      <w:r>
        <w:t xml:space="preserve">Zara Khan</w:t>
      </w:r>
    </w:p>
    <w:p>
      <w:pPr>
        <w:pStyle w:val="FirstParagraph"/>
      </w:pPr>
      <w:r>
        <w:t xml:space="preserve">Final Year Automotive Engineering Student</w:t>
      </w:r>
    </w:p>
    <w:p>
      <w:pPr>
        <w:pStyle w:val="BodyText"/>
      </w:pPr>
      <w:r>
        <w:t xml:space="preserve">COMSATS University Islamabad | GPA: 3.8/4.0 (Honors)</w:t>
      </w:r>
    </w:p>
    <w:bookmarkEnd w:id="22"/>
    <w:p>
      <w:pPr>
        <w:pStyle w:val="BodyText"/>
      </w:pPr>
      <w:r>
        <w:rPr>
          <w:bCs/>
          <w:b/>
        </w:rPr>
        <w:t xml:space="preserve">Enclosures:</w:t>
      </w:r>
    </w:p>
    <w:p>
      <w:pPr>
        <w:numPr>
          <w:ilvl w:val="0"/>
          <w:numId w:val="1001"/>
        </w:numPr>
        <w:pStyle w:val="Compact"/>
      </w:pPr>
      <w:r>
        <w:t xml:space="preserve">• Resume</w:t>
      </w:r>
    </w:p>
    <w:p>
      <w:pPr>
        <w:numPr>
          <w:ilvl w:val="0"/>
          <w:numId w:val="1001"/>
        </w:numPr>
        <w:pStyle w:val="Compact"/>
      </w:pPr>
      <w:r>
        <w:t xml:space="preserve">• Academic Transcripts (2021-2023)</w:t>
      </w:r>
    </w:p>
    <w:p>
      <w:pPr>
        <w:numPr>
          <w:ilvl w:val="0"/>
          <w:numId w:val="1001"/>
        </w:numPr>
        <w:pStyle w:val="Compact"/>
      </w:pPr>
      <w:r>
        <w:t xml:space="preserve">• Letter of Recommendation from Dr. Faisal Ahmed, Professor of Automotive Engineering</w:t>
      </w:r>
    </w:p>
    <w:p>
      <w:pPr>
        <w:pStyle w:val="FirstParagraph"/>
      </w:pPr>
      <w:r>
        <w:t xml:space="preserve">This Internship Application Letter has been submitted for the Automotive Engineer position at Elite Motors Pakistan Ltd., reflecting my dedication to advancing automotive engineering excellence in Pakistan Islamabad's strategic industrial corrid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0:15:06Z</dcterms:created>
  <dcterms:modified xsi:type="dcterms:W3CDTF">2026-07-23T10:15:06Z</dcterms:modified>
</cp:coreProperties>
</file>

<file path=docProps/custom.xml><?xml version="1.0" encoding="utf-8"?>
<Properties xmlns="http://schemas.openxmlformats.org/officeDocument/2006/custom-properties" xmlns:vt="http://schemas.openxmlformats.org/officeDocument/2006/docPropsVTypes"/>
</file>